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38CEB" w14:textId="77777777" w:rsidR="00363842" w:rsidRPr="00CE5115" w:rsidRDefault="0037594A" w:rsidP="0037594A">
      <w:pPr>
        <w:pStyle w:val="Nadpis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Internal Grants</w:t>
      </w:r>
    </w:p>
    <w:p w14:paraId="4A020231" w14:textId="1E1B1211" w:rsidR="0037594A" w:rsidRPr="00CE5115" w:rsidRDefault="000E06E8" w:rsidP="0037594A">
      <w:pPr>
        <w:pStyle w:val="Nadpis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Department of Philosophy</w:t>
      </w:r>
      <w:r w:rsidR="00580AD1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 xml:space="preserve"> and religious studi</w:t>
      </w:r>
      <w:r w:rsidR="00E25F7C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e</w:t>
      </w:r>
      <w:r w:rsidR="00580AD1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s</w:t>
      </w:r>
    </w:p>
    <w:p w14:paraId="4A1ADE14" w14:textId="77777777" w:rsidR="0037594A" w:rsidRPr="00CE5115" w:rsidRDefault="0037594A" w:rsidP="0037594A">
      <w:pPr>
        <w:pStyle w:val="Nadpis1"/>
        <w:keepLines w:val="0"/>
        <w:pBdr>
          <w:bottom w:val="single" w:sz="4" w:space="1" w:color="000000"/>
        </w:pBdr>
        <w:tabs>
          <w:tab w:val="num" w:pos="432"/>
        </w:tabs>
        <w:suppressAutoHyphens/>
        <w:spacing w:before="0" w:line="240" w:lineRule="auto"/>
        <w:ind w:left="432" w:hanging="432"/>
        <w:jc w:val="center"/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caps/>
          <w:sz w:val="28"/>
          <w:szCs w:val="24"/>
          <w:lang w:val="en-GB" w:eastAsia="ar-SA"/>
        </w:rPr>
        <w:t>Application form</w:t>
      </w:r>
    </w:p>
    <w:p w14:paraId="03C67BA9" w14:textId="77777777" w:rsidR="0037594A" w:rsidRPr="00CE5115" w:rsidRDefault="0037594A" w:rsidP="0037594A">
      <w:pPr>
        <w:rPr>
          <w:lang w:val="en-GB" w:eastAsia="ar-SA"/>
        </w:rPr>
      </w:pPr>
    </w:p>
    <w:p w14:paraId="7082C66D" w14:textId="0EEF2F1F" w:rsidR="0037594A" w:rsidRPr="00CE5115" w:rsidRDefault="00003BFC" w:rsidP="0037594A">
      <w:pPr>
        <w:rPr>
          <w:lang w:val="en-GB" w:eastAsia="ar-SA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Title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of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the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project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4"/>
          <w:u w:val="single"/>
          <w:lang w:eastAsia="ar-SA"/>
        </w:rPr>
        <w:t>:</w:t>
      </w:r>
    </w:p>
    <w:p w14:paraId="6403411A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Name and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urnam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:</w:t>
      </w:r>
    </w:p>
    <w:p w14:paraId="6BE565DF" w14:textId="7C0B925A" w:rsidR="0037594A" w:rsidRPr="00003BFC" w:rsidRDefault="00E24AE6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</w:t>
      </w:r>
      <w:r w:rsidR="0037594A"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rogramm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(PhD/MA)</w:t>
      </w:r>
      <w:r w:rsidR="0037594A"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:</w:t>
      </w:r>
    </w:p>
    <w:p w14:paraId="5A821DA3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tarting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year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of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</w:t>
      </w: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th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study:</w:t>
      </w:r>
    </w:p>
    <w:p w14:paraId="4CB7D958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Email:</w:t>
      </w:r>
    </w:p>
    <w:p w14:paraId="4419EAB9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proofErr w:type="spellStart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Phone</w:t>
      </w:r>
      <w:proofErr w:type="spellEnd"/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 xml:space="preserve"> no:</w:t>
      </w:r>
    </w:p>
    <w:p w14:paraId="314E884F" w14:textId="77777777" w:rsidR="0037594A" w:rsidRPr="00003BFC" w:rsidRDefault="0037594A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</w:pPr>
      <w:r w:rsidRPr="00003BFC">
        <w:rPr>
          <w:rFonts w:ascii="Times New Roman" w:eastAsia="Times New Roman" w:hAnsi="Times New Roman" w:cs="Times New Roman"/>
          <w:b/>
          <w:bCs/>
          <w:sz w:val="24"/>
          <w:szCs w:val="24"/>
          <w:lang w:eastAsia="ar-SA"/>
        </w:rPr>
        <w:t>Supervisor:</w:t>
      </w:r>
    </w:p>
    <w:p w14:paraId="2CD01505" w14:textId="77777777" w:rsidR="0037594A" w:rsidRPr="00CE5115" w:rsidRDefault="0037594A" w:rsidP="0037594A">
      <w:pPr>
        <w:rPr>
          <w:lang w:val="en-GB" w:eastAsia="ar-SA"/>
        </w:rPr>
      </w:pPr>
    </w:p>
    <w:p w14:paraId="45C31DE2" w14:textId="1E31FC18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1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Realization period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695E425D" w14:textId="29ACEA70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he p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roject can be realized within the period from April 1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ar-SA"/>
        </w:rPr>
        <w:t>s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o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December 31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vertAlign w:val="superscript"/>
          <w:lang w:val="en-GB" w:eastAsia="ar-SA"/>
        </w:rPr>
        <w:t>s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it can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ls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be shorter)</w:t>
      </w:r>
    </w:p>
    <w:p w14:paraId="6024CCC4" w14:textId="77777777" w:rsidR="0037594A" w:rsidRPr="00CE5115" w:rsidRDefault="0037594A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</w:p>
    <w:p w14:paraId="7ED05304" w14:textId="78ED828B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2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CV of the applicant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190DBC2A" w14:textId="32C3AC42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Maximum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1 standard page (320 words)</w:t>
      </w:r>
    </w:p>
    <w:p w14:paraId="3EF8468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55B6E736" w14:textId="557BD0A8" w:rsidR="0037594A" w:rsidRPr="00CE5115" w:rsidRDefault="00712035" w:rsidP="0037594A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3. </w:t>
      </w:r>
      <w:r w:rsidR="0037594A" w:rsidRPr="00CE5115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Project description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64D0DC9B" w14:textId="21E7F259" w:rsidR="0037594A" w:rsidRPr="00CE5115" w:rsidRDefault="00712035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Section 3 must be m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ximum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2 standard pages (640 words)</w:t>
      </w:r>
    </w:p>
    <w:p w14:paraId="3BAC05EB" w14:textId="7D1B0F7E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State of the art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heoretical foundation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s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of the project):</w:t>
      </w:r>
    </w:p>
    <w:p w14:paraId="516BD985" w14:textId="0123BAE1" w:rsidR="0037594A" w:rsidRPr="00CE5115" w:rsidRDefault="00887D1E" w:rsidP="0037594A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State of the dissertation (if applicable – how much of it is written, what is missing, what are the expectations) </w:t>
      </w:r>
    </w:p>
    <w:p w14:paraId="3184924B" w14:textId="74212063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The a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im of the projec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e.g.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finish several chapters of PhD/MA thesis, 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write an article</w:t>
      </w:r>
      <w: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;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describe 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topic </w:t>
      </w:r>
      <w:r w:rsidR="00580AD1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from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a </w:t>
      </w:r>
      <w:r w:rsidR="00580AD1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philosophical perspective or perspective of religious studies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):</w:t>
      </w:r>
    </w:p>
    <w:p w14:paraId="45ED0BF5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31F07F23" w14:textId="20591803" w:rsidR="0037594A" w:rsidRPr="00CE5115" w:rsidRDefault="00E24AE6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The s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ignificance of the project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(Why is the project 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interesting</w:t>
      </w:r>
      <w:r w:rsidR="0037594A"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?):</w:t>
      </w:r>
    </w:p>
    <w:p w14:paraId="724A1FF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20B9B7DA" w14:textId="68E6C644" w:rsidR="0037594A" w:rsidRPr="00CE5115" w:rsidRDefault="00E25F7C" w:rsidP="0037594A">
      <w:pP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>Primary</w:t>
      </w:r>
      <w:r w:rsidR="0037594A" w:rsidRPr="00CE5115">
        <w:rPr>
          <w:rFonts w:ascii="Times New Roman" w:eastAsia="Times New Roman" w:hAnsi="Times New Roman" w:cs="Times New Roman"/>
          <w:b/>
          <w:sz w:val="24"/>
          <w:szCs w:val="24"/>
          <w:lang w:val="en-GB" w:eastAsia="ar-SA"/>
        </w:rPr>
        <w:t xml:space="preserve"> bibliography for the project:</w:t>
      </w:r>
    </w:p>
    <w:p w14:paraId="2AFC4B9F" w14:textId="77777777" w:rsidR="0037594A" w:rsidRPr="00CE5115" w:rsidRDefault="0037594A" w:rsidP="0037594A">
      <w:pPr>
        <w:rPr>
          <w:sz w:val="24"/>
          <w:szCs w:val="24"/>
          <w:lang w:val="en-GB"/>
        </w:rPr>
      </w:pPr>
    </w:p>
    <w:p w14:paraId="2BEDD24D" w14:textId="666018DB" w:rsidR="0037594A" w:rsidRPr="00003BFC" w:rsidRDefault="00712035" w:rsidP="00003BFC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 xml:space="preserve">4. </w:t>
      </w:r>
      <w:r w:rsidR="0037594A" w:rsidRP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Suggested stipend</w:t>
      </w:r>
      <w:r w:rsidR="00003BFC">
        <w:rPr>
          <w:rFonts w:ascii="Times New Roman" w:eastAsia="Times New Roman" w:hAnsi="Times New Roman" w:cs="Times New Roman"/>
          <w:b/>
          <w:sz w:val="32"/>
          <w:szCs w:val="32"/>
          <w:lang w:val="en-GB" w:eastAsia="ar-SA"/>
        </w:rPr>
        <w:t>:</w:t>
      </w:r>
    </w:p>
    <w:p w14:paraId="5DA9AF02" w14:textId="0FD8B240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Suggest </w:t>
      </w:r>
      <w:r w:rsidR="00E24AE6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he 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total amount of stipend you want to have </w:t>
      </w:r>
      <w:r w:rsidR="00E25F7C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to realize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the project. Maximum is 10.000 CZK/month, 90.000 CZK</w:t>
      </w:r>
      <w:r w:rsidR="00887D1E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 xml:space="preserve"> in total</w:t>
      </w:r>
      <w:r w:rsidRPr="00CE5115"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  <w:t>)</w:t>
      </w:r>
    </w:p>
    <w:p w14:paraId="51ABD42A" w14:textId="77777777" w:rsidR="0037594A" w:rsidRPr="00CE5115" w:rsidRDefault="0037594A" w:rsidP="0037594A">
      <w:pPr>
        <w:rPr>
          <w:rFonts w:ascii="Times New Roman" w:eastAsia="Times New Roman" w:hAnsi="Times New Roman" w:cs="Times New Roman"/>
          <w:sz w:val="20"/>
          <w:szCs w:val="20"/>
          <w:lang w:val="en-GB" w:eastAsia="ar-SA"/>
        </w:rPr>
      </w:pPr>
    </w:p>
    <w:p w14:paraId="47F73370" w14:textId="03E64D33" w:rsidR="0037594A" w:rsidRDefault="0037594A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I hereby state that the expenses </w:t>
      </w:r>
      <w:r w:rsidR="00003BFC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founded</w:t>
      </w: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by this project will not be covered by another funding.</w:t>
      </w:r>
    </w:p>
    <w:p w14:paraId="717D23E7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68D75B69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28DACD26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6CFCE3E6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Place, time, signature</w:t>
      </w:r>
    </w:p>
    <w:p w14:paraId="3CBFD821" w14:textId="77777777" w:rsidR="00CE5115" w:rsidRDefault="00CE5115" w:rsidP="0037594A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</w:p>
    <w:p w14:paraId="47953A6C" w14:textId="67B2734F" w:rsidR="00E31FA9" w:rsidRDefault="00CE5115" w:rsidP="00CE511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Email this form (signed in pdf</w:t>
      </w:r>
      <w:r w:rsidR="00003BFC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forma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) till </w:t>
      </w:r>
      <w:r w:rsidR="00E31FA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February 28</w:t>
      </w:r>
      <w:r w:rsidRPr="00CE5115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val="en-GB" w:eastAsia="ar-SA"/>
        </w:rPr>
        <w:t>th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202</w:t>
      </w:r>
      <w:r w:rsidR="00E31FA9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 xml:space="preserve"> to </w:t>
      </w:r>
      <w:r w:rsidR="00031B58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  <w:t>matej.cibik@gmail.com</w:t>
      </w:r>
    </w:p>
    <w:p w14:paraId="26D34148" w14:textId="2F1B5B95" w:rsidR="0037594A" w:rsidRPr="00CE5115" w:rsidRDefault="00CE5115" w:rsidP="00CE511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ar-SA"/>
        </w:rPr>
      </w:pPr>
      <w:r w:rsidRPr="00882E3F">
        <w:rPr>
          <w:sz w:val="24"/>
          <w:szCs w:val="24"/>
          <w:lang w:val="en-GB"/>
        </w:rPr>
        <w:t xml:space="preserve">Applicants are </w:t>
      </w:r>
      <w:r w:rsidR="00580AD1">
        <w:rPr>
          <w:sz w:val="24"/>
          <w:szCs w:val="24"/>
          <w:lang w:val="en-GB"/>
        </w:rPr>
        <w:t>supposed</w:t>
      </w:r>
      <w:r w:rsidRPr="00882E3F">
        <w:rPr>
          <w:sz w:val="24"/>
          <w:szCs w:val="24"/>
          <w:lang w:val="en-GB"/>
        </w:rPr>
        <w:t xml:space="preserve"> to consult their application with t</w:t>
      </w:r>
      <w:r>
        <w:rPr>
          <w:sz w:val="24"/>
          <w:szCs w:val="24"/>
          <w:lang w:val="en-GB"/>
        </w:rPr>
        <w:t>heir supervisor</w:t>
      </w:r>
      <w:r w:rsidRPr="00882E3F">
        <w:rPr>
          <w:sz w:val="24"/>
          <w:szCs w:val="24"/>
          <w:lang w:val="en-GB"/>
        </w:rPr>
        <w:t>.</w:t>
      </w:r>
    </w:p>
    <w:sectPr w:rsidR="0037594A" w:rsidRPr="00CE51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MzMLCwMDQ2szRS0lEKTi0uzszPAykwrAUApR8iVywAAAA="/>
  </w:docVars>
  <w:rsids>
    <w:rsidRoot w:val="0037594A"/>
    <w:rsid w:val="00003BFC"/>
    <w:rsid w:val="00031B58"/>
    <w:rsid w:val="000E06E8"/>
    <w:rsid w:val="002D0E73"/>
    <w:rsid w:val="00363842"/>
    <w:rsid w:val="0037594A"/>
    <w:rsid w:val="00580AD1"/>
    <w:rsid w:val="00675DFD"/>
    <w:rsid w:val="00712035"/>
    <w:rsid w:val="00887D1E"/>
    <w:rsid w:val="009665F7"/>
    <w:rsid w:val="00AF05D6"/>
    <w:rsid w:val="00CE5115"/>
    <w:rsid w:val="00D45CDA"/>
    <w:rsid w:val="00E24AE6"/>
    <w:rsid w:val="00E25F7C"/>
    <w:rsid w:val="00E3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03C8B"/>
  <w15:chartTrackingRefBased/>
  <w15:docId w15:val="{CD8420D4-AA12-4DF7-9534-3B85A23C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5F7"/>
  </w:style>
  <w:style w:type="paragraph" w:styleId="Nadpis1">
    <w:name w:val="heading 1"/>
    <w:basedOn w:val="Normln"/>
    <w:next w:val="Normln"/>
    <w:link w:val="Nadpis1Char"/>
    <w:qFormat/>
    <w:rsid w:val="009665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9665F7"/>
    <w:pPr>
      <w:pBdr>
        <w:bottom w:val="sing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9665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9665F7"/>
    <w:rPr>
      <w:rFonts w:asciiTheme="majorHAnsi" w:eastAsiaTheme="majorEastAsia" w:hAnsiTheme="majorHAnsi" w:cstheme="majorBidi"/>
      <w:sz w:val="32"/>
      <w:szCs w:val="32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9665F7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9665F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9665F7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E5115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712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1C5179AA1AF94698934E152EF28021" ma:contentTypeVersion="13" ma:contentTypeDescription="Vytvoří nový dokument" ma:contentTypeScope="" ma:versionID="6db7c4a1c6d8a3737eaa3ee7ce1e13a0">
  <xsd:schema xmlns:xsd="http://www.w3.org/2001/XMLSchema" xmlns:xs="http://www.w3.org/2001/XMLSchema" xmlns:p="http://schemas.microsoft.com/office/2006/metadata/properties" xmlns:ns3="e6cb9c7b-12af-469c-a1eb-2059f18ba6cd" xmlns:ns4="67240e81-323f-426a-ab85-d15b87cbe250" targetNamespace="http://schemas.microsoft.com/office/2006/metadata/properties" ma:root="true" ma:fieldsID="14e11e7315a7805249c8abfd441f025c" ns3:_="" ns4:_="">
    <xsd:import namespace="e6cb9c7b-12af-469c-a1eb-2059f18ba6cd"/>
    <xsd:import namespace="67240e81-323f-426a-ab85-d15b87cbe2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cb9c7b-12af-469c-a1eb-2059f18ba6c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40e81-323f-426a-ab85-d15b87cbe2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65154C-9BFF-41E8-8556-4FFCA3D30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cb9c7b-12af-469c-a1eb-2059f18ba6cd"/>
    <ds:schemaRef ds:uri="67240e81-323f-426a-ab85-d15b87cbe2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1731C9-6F07-4330-980A-B9DED8EB4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ACC916-516F-46CE-BD8A-EB8AB9AE0F9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99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Pardubice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sa Ondrej</dc:creator>
  <cp:keywords/>
  <dc:description/>
  <cp:lastModifiedBy>Cibik Matej</cp:lastModifiedBy>
  <cp:revision>6</cp:revision>
  <dcterms:created xsi:type="dcterms:W3CDTF">2021-02-09T09:36:00Z</dcterms:created>
  <dcterms:modified xsi:type="dcterms:W3CDTF">2024-01-1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C5179AA1AF94698934E152EF28021</vt:lpwstr>
  </property>
</Properties>
</file>